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hildren in low income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1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Violent crime - hospital admissions for viol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7712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rate of complaints about noi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9752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9903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for Intentional Self-Har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B933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6C27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DDB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2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justed antibiotic prescribing in primary care by the N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C954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New method.  This indicator uses a new set of attributable fractions, and so differ from that originally published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3A14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A44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spital admissions caused by unintentional and deliberate inju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5A34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4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65 and o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1B96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BC47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8DFB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2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8:06Z</dcterms:created>
  <dcterms:modified xsi:type="dcterms:W3CDTF">2022-12-05T11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